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7</w:t>
      </w:r>
      <w:r>
        <w:t xml:space="preserve"> </w:t>
      </w:r>
      <w:r>
        <w:t xml:space="preserve">พ.ค.</w:t>
      </w:r>
      <w:r>
        <w:t xml:space="preserve"> </w:t>
      </w:r>
      <w:r>
        <w:t xml:space="preserve">64)</w:t>
      </w:r>
    </w:p>
    <w:p>
      <w:pPr>
        <w:pStyle w:val="Date"/>
      </w:pPr>
      <w:r>
        <w:t xml:space="preserve">วันศุกร์ที่</w:t>
      </w:r>
      <w:r>
        <w:t xml:space="preserve"> </w:t>
      </w:r>
      <w:r>
        <w:t xml:space="preserve">7</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ดยมีบางกลุ่ม ซึ่งมีสมาชิกเป็นรัฐบาลที่ตนปะทะด้วยมาก่อน// ตำรวจบราซิลเร่งทำการเมืองดิโอเรจาติโนนะคะ แรงงานภาพเหตการณ์ที่บินวนเหนืออยู่ท้องฟ้า ทางด้านชาวบ้านหลบอยู่แต่ในบ้าน นับเป็นปฏิบัติการที่นองเลือดของตำรวจบราซิล โดยฝ่ายเจ้าหน้าที่โดนยิงบาดเจ็บทั้งหมด 3 ราย เข้าที่ศีรษะ ส่วนหัวหน้าแกงค์ 10 คน ก็ถูกกระสุนจากแนวหน้า ขบวนรถไฟที่วิ่งในเมือง ทำให้กระจกหน้าแตกด้วย กระเด็นถูกผู้โดยสาร 2 คน // ดูความเคลื่อนไหวในแวดวงกีฬากันต่อนะครับ // สวัสดีทั้ง 2 ท่านค่ะ //สวัสดีค่ะ รับชมข่าวกีฬาวันนี้ มีรายงานพิเศษมาฝากกันค่ะ มีการออกกำลังกายไม่จำกัดเพศและวัยนะคะ มีเรื่องราวของนักกีฬาเพาะกายค่ะ เขาเป็นผู้สูงอายุ ร่วมกันออกกำลังกายให้ร่างกายแข็งแรง รอดพ้นจาก ไปติดตามเรื่องราวดี ๆ นี้ จากรายงานกันค่ะ มารวมตัวกันที่กรุงปักกิ่ง ประเทศจีน เพื่อออกกำลังกาย ยกลูกเหล็ก ผ่อนคลายกล้ามเนื้อ รวมทั้งตอนนี้ได้ออกมาตรการ และป้องกันการแพร่ระบาดของ COVID-19 ที่รุกรานไปทั่วโลก ทางด้านซื่อเหว่ย อายุ 63 ปี อุปกรณ์เก่าแก่ก็มีพวกสนิม อุปกรณ์ต่าง ๆ ก็นำมาจากโรงงานใกล้ ๆ จากสถานที่ทำงาน จากหลาย ๆ ฝ่าย เช่น ช่างไฟฟ้า ช่างก่ออิฐ อุปกรณ์เพียบพร้อมอยู่ในเมืองหลวง บริเวณฝาพนังก็มีรูปถ่ายนักเพาะกายของโลก ในยุค 80 และ 90 ที่วางขายในท้องถิ่น ใช้เวลาสะสมเพื่อนำรูปสวย ๆ เหล่านี้มาแปะเอาไว้สร้างแรงบรรดาลใจ เป็นแรงกระตุ้นให้กับผู้สูงอายุ ทางด้านเหลียว กองเทา เจ้าของโรงยิมบอกว่าสถานที่เหมาะสมสำหรับผู้สูงอายุ สำหรับ การออกกำลังกาย มีเพื่อน ๆ ให้คำแนะนำ ว่างอ่านหนังสือพิมพ์ เล่นหมากรุก บอกเล่าปัญหาที่เผชิญ เพราะบางคนอาศัยอยู่คนเดียว อยู่ที่บ้าน ไม่มีใครรับรู้เรื่องราวที่เกิดขึ้น ปี เปิดเผยว่า ตนเองเข้ามาทำกิจกรรมในโรงยิมมากกว่า 20 ปีแล้ว ทำให้จิตใจสดชื่น รู้สึกผ่อนคลาย ไม่มีอาการเจ็บป่วย ส่วนเหลียว เบาลี เคยเป็นคนพิการ หลังจากมีภาวะเลือดออกในสมอง เมื่อ 9 ปีที่แล้ว บอกว่า ตนเองออกกำลังอย่างสม่ำเสมอ จึงอยาก ไม่ปกติเหมือนตนเอง หันมาใส่ใจสุขภาพ อวัยวะส่วนต่าง ๆ อ่อนแอ ก็จะค่อย ๆ ฟื้นตัวกลับมาสู่สภาพเดิมได้ สำหรับโรงยิมแห่งนี้สมาชิก ขณะที่นักเรียน ผู้สูงอายุมากกว่า 60 ปี และคนที่ไม่มีงานทำ ไม่เสียค่าใช้จ่ายแต่อย่างใด เพื่อเป้าหมาย อยากให้ทุกคนมีสุขภาพดี NBT รายงาน // มาอัปเดตผลการยกน้ำหนักแห่งชาตินะคะ บ้านเรานี่ ต้องรับหน้าที่เป็นหน้าเสื่อเป็นเจ้าภาพ เหรียญทองแรกมาได้สำเร็จค่ะ เหรียญทองจากรุ่นน้ำหนัก 59 กิโลกรัม ชาย สำเร็จค่ะ เป็นการแข่งขันกีฬาคนพิการนานาชาติ ที่โรงแรมโนวาเทล เพื่อเก็บ Ranking ที่กรุงโตเกียวประเทศญี่ปุ่น อิหร่าน อิรัก จอเจีย และประเทศไทยเราเจ้าภาพ ภายใต้มาตรการควบคุมด้านการแพทย์และสาธารณสุขอย่างเข้มงวดทีเดียว กิโลกรัมชาย มีณรงค์ทีมชาติไทยของเรา 2 จอมพลังหนุ่มทีมชาติไทยลงชิงชัยนะคะ แล้วก็มีอารี อันดาจี จากอีรัก ครั้งแรกที่ 147 กิโลกรัม ยกผ่านได้อย่างสบาย ๆ ค่ะ และเรียกครั้งที่ 2 ที่ 153 กิโลกรัม ก็ยังยกผ่านด้วยนะคะ แต่ว่าครั้งสุดท้ายเจ้าตัวเรียกน้ำหนัก 60 กิโลกรัม ทำให้สถิติอยู่ที่ 153 กิโลกรัม แต่ยังดีพอที่จะคว้าเหรียญทองรุ่นนี้นะคะ เนื่องจากว่าคู่แข่งจากรุ่นพี่ทีมงานถือว่าเป็นตัวเต็งคนสำคัญ อย่างที่ดำรงค์ แชร์สนั่น เรียกน้ำหนักที่ 160 กิโลกรัมไปอย่างน่าเสียดาย อิรักนะคะ จอมพลังทั้ง 3 ครั้งเหมือนักค่ะ วันนี้ยังมีการแข่งขันกันต่อค่ะ มีการชิงชัยทั้งหมด 8 อีเวนต์ด้วยกัน ไปอัปเดตผลการแข่งขันฟุตบอลเมื่อคืนเตะกันในรอบชิงแชมป์ชนะเลิศ ยังดีพอผ่านเข้ารอบชิงชนะเลิศ ฟุตบอลยูโรปาลีกรอบรองชนะเลิศ รอบที่ 2 62 ค่ะ ถือว่าตุนมาเยอะเลยนะคะ นัดนี้ค่ะ โอเลกุนนาโซชา ลงเล่นร่วมกับเมสัน กรีนวู้ด รวมไปถึง รอเรนซ์โต้วาราตินี่ ในช่วงครึ่งแรกนาที 39 ค่ะ เป็นแมนยูนำไปก่อน จากคาวานี แต่ว่าครึ่งหลังยิงไม่อั้น 60 ก่อนที่นาที 68 ปีศาจแดงตีเสมอ จากคาวะนีคนเดิม แต่ก็มาได้ประตูชัยในช่วงท้ายเกม ตัวสำรองของปีศาจเปลี่ยนทางเข้าประตูไปค่ะ เชือนชนะไป 3-0 คะแนนที่แมนยูตุนเอาไว้เยอะค่ะ ชนะไปที่สกอร์ ครั้งแรกแล้วก็ได้แชมป์ด้วยนะคะ เดี๋ยวโปรแกรมรอบชิง แมนยูจะไปเยอะเจอ ที่เมื่อคืนที่ผ่านมา ได้สกอร์ ออกมาแล้วค่ะ รอบชิงชนะเลิศจะออกมาแข่งวันพุธนี้ค่ะ ความพร้อมของทัพฟุตบอลชายทีมชาติไทย ทั้งเช้าแล้วก็เย็นนะคะ ก่อนจะมีการตัดตัวผู้เล่นวัน… ความเคลื่อนไหวของทัพช้างศึก ทีมชาติไทย คลับ เตรียมลงแข่งรอบ 2 ของกลุ่ม G จะไปเตะที่ สหรัฐอาหรับเอมิเรตส์ เดือนมิถุนายน เลย ตอนนี้อากิระ อาชิโนะ ยังไม่ได้เตรียมอะไรยังไม่เน้นเรื่องแท็กติกอย่างใดนะคะ เน้นไปที่พละกำลังของนักเตะเป็นหลักค่ะ สำหรับทีมชาติไทย ที่ 8 จาก 5 วัน จากนั้นยังไม่ได้กำหนดผู้เล่นกลุ่มแรก ประกาศช่วงเช้าวันนี้นะคะ ขณะที่ผู้เล่นกลุ่มที่ 2 สิงห์ชลบุรี รอบรองจะตามมาสมทบกัน ซึ่งทีมชาติไทยเราจะเดินทางไปที่</w:t>
      </w:r>
      <w:r>
        <w:t xml:space="preserve"> </w:t>
      </w:r>
      <w:r>
        <w:t xml:space="preserve">สหสหรัฐอาหรับเอมิเรตส์ วันที่ 21 พฤษภาคม ฐานในวันที่ 25 มิถุนายน รอบคัดเลือกในโซนเอเชีย วันที่ 3 มิถุนายนนี้ค่ะ จะเจอกับอินโดนีเซีย เจอกับเจ้าภาพสหรัฐอารับเอมิเรตส์ เจอกับมาเลเซียค่ะ ครบถ้วนสำหรับประเด็นข่าวกีฬา สำหรับประเด็นข่าวกีฬาเที่ยง //ส่งท้ายข่าวเที่ยงในวันนี้นะคะ ของจีนนะคะ โดยได้รับการปรับแต่งโดยซากฟอสซิล ที่มีอายุราว 400 ล้านปีค่ะ // รับชมการแถลงข่าว จาก ศบค. กันต่อนะครับ // เที่ยงนี่ NBT สวัสดีค่ะ</w:t>
      </w:r>
    </w:p>
    <w:p>
      <w:pPr>
        <w:pStyle w:val="BodyText"/>
      </w:pPr>
      <w:r>
        <w:t xml:space="preserve">[เสียงดนตรี] Ր</w:t>
      </w:r>
    </w:p>
    <w:p>
      <w:pPr>
        <w:pStyle w:val="BodyText"/>
      </w:pPr>
      <w:r>
        <w:t xml:space="preserve">[เสียงดนตรี] Ր// ผมว่าประชาชนคนไทยรู้ดีอยู่แล้วว่า มีอยู่ คือ การใส่หน้ากาก รักษาระยะห่าง ล้างมือนะครับ การใส่หน้ากากนี่มันเป็นไปไม่ได้ ที่เราจะใส่หน้ากากตลอด 24 ชั่วโมง เพราะฉะนั้น ที่เราพอเอาออกได้นะครับ จำเป็นอย่างยิ่งยวด ช่วงไหนจำเป็นมาก ก็ต้องอธิบายกันให้เข้าใจ ผมว่าคนไทยเข้าใจง่าย แล้วก็ปฏิบัติตามได้ เรื่องที่ 2 เช่นเดียวกัน ระยะห่างนี่ จะเป็นไปได้อย่างไร กัน 2 เมตรตลอดเวลา ไม่เจอใคร ไม่มีใครอยู่ใกล้ มันก็เป็นไปไม่ได้อยู่แล้ว เพราะฉะนั้นนี่ ก็ต้องให้ความรู้ความเข้าใจกัน ว่าคนประเภทไหนอย่างไร นะครับ ในสถานที่ไหน ที่ควรจะรักษาระยะห่างไว้นะครับ ตอนนี้นี่ไม่ใช่แค่การ์ดอย่างตก แต่ต้องการ์ดให้นะครับ แล้วก็เหมาะสมด้วย ไม่อย่างนั้นเราก็จะการ์ดไปไม่ได้ตลอดเวลา อีกหลายเดือน จนกว่าที่เราจะควบคุมการระบาดได้นะครับ นั้นควรจะใส่อย่างไรให้ถูกต้อง แต่ส่วนใหญ่ ก็ใส่ถูกต้องอยู่แล้ว แต่จะใช้หน้ากากประเภทไหน แล้วก็ทิ้งอย่างไร อันนี้คือเรื่องที่สำคัญ ถ้าปฏิบัติตัวอย่างนี้ มันก็เหมือนมีวัคซีนอยู่ในตัวตลอดเวลา ไม่ต้องตื่นตระหนก</w:t>
      </w:r>
    </w:p>
    <w:p>
      <w:pPr>
        <w:pStyle w:val="BodyText"/>
      </w:pPr>
      <w:r>
        <w:t xml:space="preserve">(คุณสุภนันท์) สวัสดีครับ ต้อนรับคุณผู้ชมทุกท่านนะครับ เข้าสู่การแถลงข่าวของศูนย์แถลงข่าวสถานการณ์ COVID-19 จากธรรมเนียบรัฐบาลนะครับ ประจำวันที่ 7 พฤษภาคม 2564 นะครับ วันนี้เริ่มต้นด้วยศาสตราจารย์ นายแพทย์นิธิ มหานนท์ จุฬาภรณ์ อย่างที่ทุกท่านได้เน้นย้ำนะครับ ใส่หน้ากาก การอยู่ห่าง การล้างมือ ถือว่าเป็นเกราะป้องกันที่ดี สำหรับคนไทยทุกคน แต่แน่นอนครับ เราไม่สามารถใส่หน้ากากตลอด 24 ชั่วโมง หรือว่ารักษามาตรการ ต้องมีเกราะชั้นที่ 2 นั่นก็คือวัคซีนสำหรับคนไทยทุกคน เมื่อนั้นเราชนะแน่นอน วันนี้เป็นวันแรกที่เราเริ่มมีการปรับเวลาการแถลงข่าวจาก 11.30 น. มาเป็นเวลา 12.30 น. หรือว่าเที่ยงครึ่ง เพื่อให้ประเด็นต่าง ๆ นั้น ครอบคลุมมากที่สุดนะครับ ภาพรวมสถานการณ์การระบาดของ COVID-19 เป็นอย่างไร เรียนเชิญทุกท่านครับ พบกับผู้ช่วยโฆษก ศบค. แพทย์หญิงพรรณประภา ยงค์ตระกูล เรียนเชิญครับ</w:t>
      </w:r>
    </w:p>
    <w:p>
      <w:pPr>
        <w:pStyle w:val="BodyText"/>
      </w:pPr>
      <w:r>
        <w:t xml:space="preserve">(แพทย์หญิงพรรณประภา) สวัสดีพี่น้องประชาชนนะคะ ดิฉันแพทย์หญิงพรรณประภา ยงค์ตระกูล รายงานตัวในฐานะผู้ช่วยโฆษก ศบค. ค่ะ ในลำดับแรกนะคะ เราจะมาดูที่สถานการณ์ทั้งในประเทศและต่างประเทศค่ะ ลำดับแรกนะคะ มาดูสถานการณ์ COVID-19 ที่ทั่วโลกกันก่อนค่ะ จำนวนผู้ป่วยยืนยันสะสมทั่วโลกมีจำนวนมากกว่า 156 ล้านรายค่ะ โดยมีจำนวนผู้ป่วยรายใหม่นะคะ อยู่ที่ 846,000 ราย ชีวิตเพิ่มขึ้นนะคะ 13,734 ราย รวมเสียชีวิตสะสมทั่วโลกมากกว่า 3,200,000 คนค่ะ 5 อันดับ ของประเทศที่มีผู้ป่วยยืนยันสะสมมากที่สุด ก็คือสหรัฐอเมริกา อินเดีย บราซิล ฝรั่งเศส และตุรกีค่ะ และประเทศไทยนะคะ ในวันนี้ค่ะ ขยับขึ้นจากอันดับที่ 99 มาอยู่ที่อันดับที่ 98 มาดูที่สถานการณ์ COVID-19 เฉพาะในฝั่งของเอเชียนะคะ จะเห็นได้ว่าอินเดียค่ะ จะเป็นประเทศที่มีจำนวนผู้ป่วยยืนยันสะสม หรือจำนวนผู้ป่วยรายใหม่มากที่สุด โดยในวันนี้นะคะ ผู้ป่วย มากถึง 414,000 รายค่ะ ประเทศเพื่อนบ้านนะคะ จะเห็นว่ามาเลเซีย กัมพูชา เวียดนาม และลาวนะคะ พบจำนวนผู้ป่วยรายใหม่อย่างต่อเนื่องค่ะ เพราะฉะนั้น ก็ต้องเฝ้าระวังตามแนวชายแดนค่ะ มาดูที่สถานการณ์ของ COVID-19 ในประเทศไทยนะคะ จำนวนผู้ป่วยรายใหม่อยู่ที่ 2,044 รายค่ะ โดยเป็นการติดเชื้อในประเทศ 2,044 ราย และเป็นการติดเชื้อจากต่างประเทศ 4 รายค่ะ ทำให้มีผู้ป่วยยืนยันสะสมตั้งแต่มีการระบาดของ COVID-19 ตั้งแต่ตั้นปี 2563 จนถึงปัจจุบันนะคะ อยู่ที่ 78,855 รายค่ะ และถ้ามาดูเฉพาะระลอกการระบาดในเดือนเมษายนที่ผ่านมานะคะ จะเห็นว่าสะสมค่ะ มีจำนวนทั้งสิ้น 49,992 ราย รักษาหาป่วยแล้ว 21,746 ราย ยังคงรักษาตัวอยู่ในโรงพยาบาลนะคะ 29,320 รายค่ะ โดยในจำนวนนี้มีอาการหนัก 1,177 ราย และใส่เครื่องช่วยหายใจ 367 รายค่ะ และในวันนี้ค่ะ มีผู้เสียชีวิตค่ะ 27 คน รวมเสียชีวิตสะสม เฉพาะในระลอกใหม่ของเดือนเมษายนนะคะ อยู่ที่ 269 คนค่ะ สำหรับรายงานของผู้เสียชีวิต ของผู้เสียชีวิตในวันนี้ พบผู้เสียชีวิตนะคะ 18 ราย และนนทบุรี สมุทรปราการนะคะ จังหวัดละ 2 รายค่ะ นอกเหนือจากนี้นะคะ ก็รายงานจากปทุมธานี ชัยภูมิ ระยอง และระนองนะคะ จังหวัดละ 1 ราย ค่ะ รายของผู้เสียชีวิตวันนี้นะคะ 15 ราย และผู้ป่วยหญิง 12 รายค่ะ สำหรับปัจจัยเสี่ยงต่อความรุนแรงของโรคนะคะ ต่อเนื่องนะคะ ก็คือความดันโลหิตสูง และเบาหวานค่ะ นอกเหนือจากนี้ค่ะ ก็จะมีโรคหัวใจ เบาหวานและก็โรคอ้วนค่ะ ปัจจัยเสี่ยงต่อการติดเชื้อ COVID-19 ค่ะ ที่ติดเชื้อมาก่อนหน้านะคะ และสัมผัสกับผู้ยืนยันการติดเชื้อค่ะ สำหรับผู้ที่ไปสถานที่เสี่ยงหรือสถานบันเทิงก็ยังคงพบอยู่นะคะ และยังอาศัยอยู่ในพื้นที่เสี่ยงหรือว่าชุมชนค่ะ สรุปรายงานตามพื้นที่นะคะ จะเห็นว่าในแถวล่างสุดนะคะ ในวันนี้ค่ะ จะพบในกรุงเทพมหานครค่ะ 869 ราย และปริมณฑลนะคะ 503 รายค่ะ และนอกเหนือจากนี้ก็เป็นอีก 668 รายค่ะ ในวันนี้นะคะ สำหรับผู้ที่เดินทางเข้ามาจากต่างประเทศค่ะ ที่พบว่าเข้ามาแล้วและมีการติดเชื้อนะคะ ประเทศทรานเซอร์นีค่ะ 3 ราย จะเห็นได้ว่า จากมาเลเซีย จะลักลอบเข้ามาจากช่องทางธรรมชาติค่ะ ซึ่งอันนี้เป็นคนไทยนะคะ ที่เข้ามาจากช่องทางธรรมชาติ ซึ่งอันนี้ก็ต้องเฝ้าระวังค่ะ อย่างที่บอกในพื้นที่ตามแนวชายแดนค่ะ มาดูที่สกอร์บอร์ดนะคะ จะเห็น ว่ามีทั้งสีแดงแล้วก็สีเขียวสลับกันไปนะคะ ก็คือในสถานการณ์ในจังหวัดต่าง ๆ ยังคงขึ้นและลงนะคะ ยังคุมสถานการณ์ได้ไม่เพียงพอ จะเห็นได้ว่าตั้งแต่กรุงเทพมหานคร เชียงใหม่ นนทบุรี ก็ยังพบผู้ติดเชื่อรายใหม่อย่างต่อเนื่อง และพบกระจายในทุก ๆ ภูมิภาคในประเทศไทยนะคะ มาดูสรุปค่ะ ที่จำนวนผู้ติด COVID-19 ผู้ติดเชื้อ 29 รายใหม่ แรกค่ะ ของจังหวัดที่พบผู้คิดเชื้อมากที่สุด ก็คือกรุงเทพมหานครนะคะ 869 ราย นนทบุรี 201 สมุทรปราการ 165 รายค่ะ นอกเหนือจากนี้ก็พบเป็นหลัก 10 ชลบุรี สมุทรสาคร สุราษฎร์ธานี นครปฐม เชียงใหม่ พระนครศรีอยุธยา นครปฐม และระนองค่ะ และในแผนที่ประเทศไทย จะเห็นว่าด้านขวาสุดค่ะ วันที่ 7 พฤษภาคม ก็คือวันนี้ค่ะ พบผู้ติดเชื้อนะคะ ก็คือพบทั้งสิ้น 68 จังหวัดค่ะ และทั้งหมดนี้ก็เป็นภาพรวมของ COVID-19 ทั้งในประเทศและต่างประเทศในวันนี้หมอขอตัวลาไปก่อนสวัสดีค่ะ</w:t>
      </w:r>
    </w:p>
    <w:p>
      <w:pPr>
        <w:pStyle w:val="BodyText"/>
      </w:pPr>
      <w:r>
        <w:t xml:space="preserve">(คุณสุภนันท์) ครับ ขอบคุณนะครับ ท่านผู้ช่วยโฆษก ศบค. แพทย์หญิงพรรณประภา ยงค์ตระกูล นำเรียนในส่วนของสถานการณ์นะครับ น่าสนใจครับ เราจะเห็นการกระจุกตัว เราจะเห็นการติดเชื้อกระจุกตัวอยู่ในพื้นที่กรุงเทพมหานครและปริมณฑล เฉพาะในพื้นที่ของกรุงเทพฯ และปริมณฑลนี่ เราจะเห็นการกระจุกตัว ขณะกระจายในพื้นที่อื่น ๆ น้อยกว่าการกระจุกตัวอยู่ในกรุงเทพมหานคร ต่ำกว่าครึ่งเลยทีเดียวนะครับ เพราะฉะนั้น มาตรการที่ออกมา สถานการณ์ในส่วนของกรุงเทพฯ และปริมณฑล อาจจะเรียกได้ว่าเป็นตัวชี้วัด ว่าเราควบคุมการระบาดของ COVID-19 ได้อย่างไรบ้างนะครับ ที่เรามีการปรับเปลี่ยนเรื่องของเวลาในการแถลง จาก 11.30 น. มาเป็น 12.30 น. เพื่อที่จะให้ชุดข้อมูลต่าง ๆ แล้วก็ออกมาจากการประชุม ศบค. เป็นข้อมูลที่ถูกต้องและน่าเชื่อถือที่สุด จากหน่วยงานภาครัฐนะครับ ลำดับต่อไปจะเป็นการแถลงข่าวจากท่านโฆษก ศบค. นะครับ นายแพทย์ทวีศิลป์ วิษณุโยธิน ขอเรียนเชิญครับ</w:t>
      </w:r>
    </w:p>
    <w:p>
      <w:pPr>
        <w:pStyle w:val="BodyText"/>
      </w:pPr>
      <w:r>
        <w:t xml:space="preserve">(นายแพทย์ทวีศิลป์) กราบสวัสดีครับ ต้องขอบคุณคุณหมอบุ๋มนะครับ มาช่วยผมได้มากทีเดียวนะครับ เป็นการรายงานสถานการณ์รายวันไปบ้างแล้วนะครับ ก็ผมขออนุญาตได้ใช้เวลาที่มีในวันนี้นะครับ สรุปการประชุม สาระสำคัญ ๆ ที่เกิดขึ้นในทุกวันนะครับ ในตอนเช้า การประชุม EOC หรือศูนย์ปฏิบัติการทางด้านสาธารณสุข ปลัดกระทรวงสาธารณสุข ท่านรัฐมนตรีว่าการกระทรวงสาธารณสุข อาจารย์ปิยะสกล ก็มานะครับ แล้วก็ท่านรัฐมนตรีว่าการกระทรวงสาธารณสุข ท่านอนุทิน ชาญวีรกูล อันที่ 2 ก็คือการประชุม ศบก. หรือ ศบค. ชุดเล็ก ซึ่งก็ดูภาพรวมของประเทศ และอันที่ 3 ก็คือการประชุมที่เรียกว่า "ศูนย์บริการ… ประทานโทษครับ การแก้ไขสถานการณ์ COVID-19 กรุงเทพมหานครและปริมณฑล ก็ทำให้ผมต้องใช้เวลาพอสมควรนะครับ ในการประชุม เลยต้องขยับมาเป็น 12.30 น. ในทุกวันที่เราจะต้องรายงานกันทุกวันนะครับ สถานการณ์ผมขอไปที่ตัวเลข ที่มีการวิเคราะห์มาโดยกรุงเทพมหานคร และกองระบาดวิทยาของกองควบคุมโรค กระทรวงสาธารณสุข จะเห็นนะครับ ว่าวันนี้มีรายงานเอาเป็นข้อมูลรวมก่อน กรุงเทพมหานครและปริมณฑลนะครับ รายงานวันนี้ 1,372 ราย ที่พบในวันที่ 7 พฤษภาคม ทำให้ตัวเลขรวมของเรา 1. กทม. และอีก 5 จังหวัด ไปแล้วที่ 25,955 นะครับ แล้วมาดูครับ ของกรุงเทพมหานครในวันนี้วันเดียว วันนี้ New High 869 ราย ในวันเดียววันนี้ 269 ราย ในวันเดียว วันนี้นะครับ 201 สมุทรปราการที่ 165 สมุทรปราการอีก 65 ปทุมธานี 39 และนครปฐม 29 นี่ครับ นี่คือสิ่งที่ทางที่ประชุมดู ว่าตัวเลขของกรุงเทพมหานครเกินกว่า 500 มา จากต้นเดือนมาทุกวันมาตั้งแต่ต้นเดือนมานะครับ แล้วไปแตะ แนวทางก็พุ่งทะแยงขึ้น ซึ่งก็ต้องสะท้อนภาพนี้ให้ท่านผู้ชม ของการนำข้อมูลรายวัน ที่เป็นผู้ป่วยในนะครับ ที่อยู่ในพื้นที่นะครับ แล้วก็ผู้ป่วยที่อยู่นอกพื้นที่นะครับ ทำไมถึงต้องมาเห็นตัวเลขนี้ เพราะว่า สถานการณ์ COVID-19 นี่ อยู่ในตัวบุคคลนะครับ แล้วกรุงเทพฯ และปริมณฑลนี่ ก็เหมือนกับจังหวัดใหญ่ ๆ มารวมก้ัน ขอบของแต่ละจังหวัด ไม่ค่อยชัดนะครับ เพราะฉะนั้น ประชากรเดินข้ามจังหวัดกันได้ อย่างที่บอกนะครับ เส้นของพุทธมณฑลสาย 4 ก็คือข้างระหว่างจังหวัดกรุงเทพมหานครไปนคร เพราะฉะนั้น เส้นประชาชื่นก็ข้ามจังหวัดนนทบุรี แล้วก็ กทม. ซึ่งคนจะข้ามย้ายกันนี่เป็นเรื่องธรรมดา แต่อย่างไรก็ตามแต่ ก้อนของข้อมูลชุดนี้จะในจะนอก เราจะดูกันทั้งหมด อย่างในกรุงเทพมหานครนี่ จริง ๆ ในวันนี้แค่ 832 นอกพื้นที่อีก 37 นนทุบุรีเขาก็บอกว่าคนในพื้นที่และนอกพื้นที่ 16 จะอย่างไรก็แล้วแต่นะครับ คณะกรรมการชุดนี้ จะมาดูทั้งหมดนะครับ นะครับ อาการหนักแบ่งแยกเป็นรายวันนะครับ กรุงเทพมหานครอาการหนัก ณ วันที่ 6 พฤษภาคม เกือบ ๆ 500 คนครับ เกือบ ๆ 500 คน 496 และเพิ่มขึ้นจากวันที่ 4 461 คือ พูดง่าย ๆ เพิ่มขึ้นทุกวัน ๆ เช่นเดียวกันกับนนทบุรี ตัวเลขก็เพิ่มขึ้น เป็นไปในแนวทางเดียวกันเลยนะครับ สมุทรสาครก็ยังเพิ่มขึ้น นี่พุ่งขึ้นเหมือนกันนะครับ และนี่ก็คือสิ่งที่เราจะต้องบอกว่า Restor จะต้องดูแลผู้ป่วยหนัก ไม่ใช่เฉพาะผู้ป่วยในกรุงเทพมหานคร เดียวแล้วนะครับ ต้องเอา 5 จังหวัดมารวมดูกัน นี่คือสิ่งที่เกิดขึ้นนะครับ แล้วก็ไปดูการเสียชีวิต กรุงเทพมหานคร ก็รวมสะสมในละรอกนี้สูงสุด</w:t>
      </w:r>
      <w:r>
        <w:t xml:space="preserve"> </w:t>
      </w:r>
      <w:r>
        <w:t xml:space="preserve">นะครับ แล้วก็เสียชีวิตรายวัน วันนี้แตะ 2 หลัก เกือบ ๆ จะ 20 คือ 18 นะครับ เพราะฉะนั้น สิ่งที่เราจะเห็นสถานการณ์ ก็ไม่ใช่แค่เรื่องนี้อย่างเดียวนะครับ ยังมีเรื่องที่ต้องตามมา สถานที่ฌาปณกิจศพ อย่างที่บอกว่าก็มีประเด็นดราม่าเกิดขึ้นมาบางที่ ซึ่งตอนนี้กรมศาสนา กระทรวงวัฒนธรรมก็ได้แจ้ง มีติดขัดอะไรอย่างไร ให้ติดต่อมาที่ 1765 ท่านสามารถขออำนวยความสะดวกได้นะครับ ก็จะจัดเตรียมสถานที่ที่เหมาะสม สำหรับการประกอบศาสนกิจในเรื่องพวกนี้ให้ได้นะครับ แล้วมาดูครับว่า สาเหตุของกรุงเทพมหานคร และปริมณฑลนะครับ เอากรุงเทพมหานครก่อนว่าสาเหตุที่เรารับรู้กัน ขอยืนยันกันอีกรอบหนึ่ง ช่วงเวลาที่ผ่านมานี่ เรื่องของสถาบันเทิงกลายเป็นผู้สัมผัสชุมชนและครอบครัว จะเห็นเป็นการทำแผนภูมินะครับ จะเห็นภาพว่าสีเทา ๆ สีสีน้ำเงินนะครับ ซึ่งเป็นภาพของแผนภูมิที่ที่กำลังเริ่มมาตั้งแต่ช่วงสงกรานต์ มาถึงปัจจุบันนี้ ก็ตามกันมา ซึ่งจะต่างกันกับช่วงของต้นเดือนเมษายน ซึ่งอันนั้นจะเป็นสถานบันเทิงเสียเป็นส่วนใหญ่ ก็ไปดูนะครับ ณ ในเรื่องตอนนี้นี่ ในประชุมที่ถัดมา เดี๋ยวผมขออนุญาตพูดถึงการประชุมของทาง EOC ตอนเช้า ท่านปลัดกระทรวงสาธารณสุขก็พูดถึงว่า เพราะฉะนั้น สีแดง สีเหลืองนี่ สิ่งที่จะเพิ่มขึ้นก่อนคือสีเหลืองครับ ไปติดตั้งระบบต่าง ๆ ที่โรงพยาบาลสนาม ซึ่งคาดว่าจะอยู่ที่แจ้งวัฒนะนะครับ ในตอนนี้ ซึ่งจะสามารถจุเตียงได้มากกว่า 1,000 ของการป้องกันเตียง ที่เป็นผู้ป่วยหนักนี่ เมื่อเช้าที่ประชุมของ EOC ที่กระทรวงสาธารณสุข ว่ายังมีความต้องการเตียงจากนี้ไปนี่ ไปถึงกลางเดือนนี้ หรืออาจจะเป็นสัปดาห์ ของเดือนพฤษภาคมนี่ มีแนวโน้มที่จะพุ่งขึ้น ต้องการเตียง ซึ่งจะต้องไปสร้างเตียงที่อยู่นอกโรงพยาบาล ที่มองไว้ ก็คือทางเป็นศูนย์การประชุมที่อยู่แจ้งวัฒนะนะครับ จะแจ้งให้มา บุศราคัม สีเหลือนะครับ เป็นโรงพยาบาลที่ใช้คำบุษราคัม เป็นทางการจะแจ้งให้ทราบอีกทีนะครับ มาดูในการประชุมของศูนย์บูรณาการ การแก้ไขCOVID-19 นะครับ ทางที่ประชุมได้ให้ทางผู้อำนวยการเขตนะครับ บางแคนะครับ ได้มารายงานสถานการณ์ เดี๋ยวก่อนไปถึงตรงนั้นนะครับ จากทางศูนย์อนามัยได้แจ้งก่อนนะครับ ณ วันนี้นะครับ มีตัวเลขของเขตต่าง ๆ มีการรายงานเข้ามา 10 อันดับเขตสูงสุดรายวันนะครับ วันนี้ คือ คลองเตย นะครับ 46 จำนวนผู้ป่วย 46 ราย ปทุมวัน 24 บางแค 24 ลาดพร้าว 13 ราชเทวี 10 บึ่งกุ่ม 9 ภาษีเจริญ 8 ดินแดงอีก 8 วันนี้ในที่ประชุมได้มาพูดคุยกันถึงตัวเลขนะครับ จากทั้งหมด 700 อันนี้ตัวเลขของย้อนเมื่อวานนี้นะครับ ขออนุญาตนำเรียน 9 จำแนกแยกแยะไปตามเขต ที่ประชุมก็ตั้งข้อสังเกตนะครับ ว่าอย่างไรจะให้เป็นปัจจุบันที่กระทรวงสาธารณสุขรายงาน ซึ่งจริง ๆ แล้วต้องใช้ตัวเลข 800 กว่า รองปลัดกรุงเทพมหานครนะครับ ก็จะรับไปแล้วก็ไปช่วยกันกับทางเขตต่าง ๆ เพื่อจำแนกแยกแยะมาให้ได้ชัด ที่เรามองดู ที่มีการรายงานอยู่ในระบบของกรุงเทพมหานคร และกรมกองต่าง ๆ นั้น มีความซับซ้อนมาก จะลดขั้นตอน แล้วก็เอาข้อมูลเป็นปัจจุบัน แต่อันนี้ของเมื่อวานนี้ ขอประทานโทษไม่ใช่ 7 เป็น 6 6 พฤษภาคม นะครับ ขอแก้ไขตัวข้างบนนะครับ เพราะไม่อย่างนั้นจะไม่รวมกัน 6 พฤษภาคม ครับ แล้วมาดูครับ อนะครับ เขตบางแค ได้มารายงานในสถานการณ์ที่เกิดขึ้นในเขตบางแค ว่าในระลอกนี้เกิดอะไรขึ้นบ้าง ท่านก็รายงานขึ้นมา Base Active หรือสิ่งที่จะเกิดขึ้นนะครับ ถ้าบอกว่า Cluster นี้เกิดขึ้นมาก่อนเมษายนอีกครับ ตั้งแต่มีนาคมนะครับ ซึ่งมีการจัดการกันกับร้านอาหารแห่งหนึ่ง ที่มีการติดเชื้อ ซึ่งเชื่อมโยงกับสถานบันเทิงได้จัดการไปได้แล้ว แล้วก็จบเคสไปแล้ว ระลอกนั้น คือ 57 ราย ของเขตบางแค ถึง 855 มีในช่วงของเดือนมีนาคมต่อเมษายน ก็เกิดการระบาดในตลาดย่านบางแค ซึ่งอันนี้ระบาดไปถึง 485 รายนะครับ ซึ่งก็เป็นจำนวนค่อนข้างสูงหน่อยหนึ่งนะครับ ก็คือ 14 เปอร์เซ็นต์ ที่เป็นประชากรของกลุ่มผู้ค้า ที่อยู่ในตลาดหลายตลาดนั้น 3,400 กว่าคน แล้วล่าสุดครับ คือ สีแดง ที่ตอนนี้กำลังควบคุมกัน มีทั้งชุมชน มีทั้งห้างสรรพสินค้า มีทั้งหมู่บ้านของคนที่อยู่ระลอกนี้ 191 ที่เป็นสีแดงกำลังควบคุมกันอยู่ ซึ่งในที่ประชุมก็ได้ซักถาม แล้วก็ดำเนินงาน พูดถึงการดำเนินงานตรงนี้อยู่นะครับ อย่างที่ผมรายงานไปเมื่อวานนี้นะครับ มีทั้งใน… ผมขอไม่พูดซ้ำนะครับ เพราะว่ามีในชุมชนที่เชื่อมโยงกันกับทางผู้ที่ติดเชื้ออยู่ในตลาด ประทานโทษ อยู่ในห้างสรรพสินค้า และเป็นแรงงานต่างด้าว หรือแรงงานเพื่อนบ้าน ไปอยู่อาศัยในชุมชนนั้นนะครับ แล้วก็โยงไปนะครับ เพราะฉะนั้น ตรงนี้ก็ได้มีการวิเคราะห์ แล้วก็ดูไป และเขาก็ได้แจ้งมานะครับ ตอนนี้ได้มีการทำงานเชิงรุกลงไปถึงในแต่ละพื้นที่แล้วนะครับ ในห้างสรรพสินค้า ในซอยเพชรเกษม 84 นะครับ สิ่งที่สำคัญก็คืออันดับแรก เจอคนติดเชื้อ ติดเชื้อ แยกคนติดเชื้อเข้าสู่โรงพยาบาล 1. คนติดเชื้อโดยเฉลี่ย 6 คน นะครับ 6 คน ก็จะถูกเอามาตรวจนะครับ และให้กักตัวอยู่ที่บ้าน พื้นที่ที่ได้จัดการอะไรอย่างไร ก็ตามที่ กทม. มีอยู่นะครับ แล้วก็ติดตามจนกระทั่งครบ แล้วก็จากนั้นมามีอีกวิธีหนึ่ง ทำ Active Case Finding</w:t>
      </w:r>
      <w:r>
        <w:t xml:space="preserve"> </w:t>
      </w:r>
      <w:r>
        <w:t xml:space="preserve">ที่กว้างขึ้นนะครับ ซึ่งอันนี้มีแผนอยู่นะครับ ผมขออนุญาตไม่ได้นำเรียน เพราะว่ามีตัวเลขยุบยับ ๆ ไปเยอะ แต่เป็นแผนที่นำเรียนนี่ก็คือสิ่งที่ผมอยากจะให้เห็นในชุมชนสัมผัสเสี่ยงสูง 84 ชุมชนบ้านขิง ชุมชนหมู่บ้านแห่งหนึ่งทางแถวบางแค ซึ่งหลายแห่ง ต้องขอความร่วมมือด้วยนะครับ แล้วเดี๋ยวผมจะนำชุดข้อมูลต่าง ๆ เมื่อลงไปแล้วตรวจเจออะไรอย่างไร ก็จะมารายงานเพิ่มเติมนะครับ เรื่องสุดท้ายครับ เป็นเรื่องที่มีการนำแผนการกระจาย การฉีดวัคซีนขึ้นมา ซึ่งในที่ประชุมก็ได้รับทราบการรายงานของตัวแทนของกระทรวงสาธารณสุขนะครับ ซึ่งวางแผนตั้งแต่เดือนนี้นะครับ ไปจนถึงสิ้นปี ก็ที่ประชุมต้องพัฒนาตามแผนทางกระทรวงกำหนดขึ้น ก็ตามที่ท่านรัฐมนตรีนะครับ ในฐานะ ผอ. ศบค. ได้ให้นโยบายเอาไว้ คราวนี้ก็ได้เชื่อมประสานกันกับกระทรวงมหาดไทย นำแผนนั้นนะครับ ส่งต่อมาให้จังหวัด ก็ได้มีการให้ตัวแทนของกระทรวงมหาดไทยให้ตรงกัน และนำไปสู่การจัดตั้งทีม หรือทำงานร่วมกันในระดับจังหวัดในพื้นที่ ในการประชุมก็ได้แจ้งกันไว้ตรงนี้ สรุปการประชุมที่ได้เกิดนขึ้นในเช้านี้ ก็กราบเรียนนะครับ เราก็ทำงานกันอย่างเต็มที่ กันอย่างแข็งขันครับ ครับผม</w:t>
      </w:r>
    </w:p>
    <w:p>
      <w:pPr>
        <w:pStyle w:val="BodyText"/>
      </w:pPr>
      <w:r>
        <w:t xml:space="preserve">(คุณสุภนันท์) ครับ แต่ว่าจะมีเรื่องของโรงพยาบาล มีอะไรจะฝากทิ้งท้ายไหมครับ</w:t>
      </w:r>
    </w:p>
    <w:p>
      <w:pPr>
        <w:pStyle w:val="BodyText"/>
      </w:pPr>
      <w:r>
        <w:t xml:space="preserve">(นายแพทย์ทวีศิลป์) ครับ ของทางท่าน ผอ. ศบค. นะครับ ท่านนายกรัฐมนตีได้ปรับ รูปแบบของการแถลงข่าวนะครับ ผมได้รับมอบหมายมาจากท่านเลขาฯ สมช. วันนี้ก็จะเป็นเรื่องของการสรุปสถานการณ์รายงานของที่ประชุมสักครึ่งชั่วโมงนะครับ แล้วอีกประมาณช่วงเวลาหนึ่ง ก็เป็นการแปลข่าวให้กับคนที่อยู่ในประเทศไทย หรืออยู่ต่างประเทศได้รับทราบ และจะต่ออีกครึ่งชั่วโมง โดยแหล่งข่าวสำคัญ ๆ ที่จะมาแก้ไขหรือมาชี้แจงหรือจะมาตอบคำถามในประเด็นที่ประชาชนอยากจะรู้ วันนี้เป็นเรื่องของค่ารักษาพยาบาล จากการมีการแชร์ใน Social ในบางแห่งบางที่มันใช่ไหม แล้วต้องจ่ายอย่างไร เมื่อเป็น COVID-19นะครับ ที่นโยบายของทางรัฐบาลบอกว่าฟรี ๆ ๆ ทุกคน เป็นจริงได้อย่างไร วันนี้มีท่านเลขาฯ ท่านเลขาฯ สปสช. และท่านอธิบดีกรมสาธารณสุข จะมาด้วย ขอทุกท่านโปรดดูด้วย 12.30 น. ถึงประมาณสัก 13.45 น. เราจะปรับเวลา แล้วก็ขอบคุณที่จะลิงก์ข่าวนี้ หรือชุดข้อมูลนี้ต่อไปนะครับ ขอกราบขอบพระคุณเป็นอย่างสูงครับ</w:t>
      </w:r>
    </w:p>
    <w:p>
      <w:pPr>
        <w:pStyle w:val="BodyText"/>
      </w:pPr>
      <w:r>
        <w:t xml:space="preserve">(คุณสุภนันท์) ครับ ขอบคุณท่านโฆษก ศบค. นายแพทย์ทวีศิลป์ วิษณุโยธิน วันนี้ก็เรียกว่ามาสรุปประเด็นสำคัญ ๆ ไม่ว่าจะเป็นมติในช่วงเช้านะครับ มีการประชุมของ ศบค. ชุดเล็ก และศูนย์ที่เข้ามาบริหารจัดการสถานการณ์ COVID-19 กรุงเทพฯ และปริมณฑล เพื่อให้ข้อมูลทั้งหมด ความถูกต้องและครบถ้วน ต่อไปจะเป็นการสรุปการแถลงนะครับ ภาคภาษาอังกฤษเพื่อเรียนเชิญท่านณัฐภาณุ นพคุณ รองอธิบดีกรมสารนิเทศและรองโฆษกกระทรวงการต่างประเทศ 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บคุณท่านณัฐภาณุ นพคุณ นะครับ รองอธิบดีกรมสารนิเทศและรองโฆษกกระทรวงการต่างประเทศ สำหรับการนำเสนอรายงานแล้วก็มีการนำเสนอเรื่องจาก ศบค. ทั้งหมดเป็นภาษาอังกฤษ เพื่อ… ช่วงหน้ามาตอบคำถามคุณผู้ชมกันหน่อย คุณผู้ชมหลายคนสงสัยครับ ไหนบอกว่าใครป่วยแล้วรักษาฟรี แล้วทำไมถึงมีในเรื่องของใบเสร็จจากโรงพยาบาลนับแสนบาท ตกลงข้อเท็จจริงเป็นอย่างไร เราเชิญทั้งในส่วนของอธิบดีกรมสนับสนุนบริการสุขภาพ ท่านเลขาธิการสำนักงานหลักประกันสุขภาพ</w:t>
      </w:r>
      <w:r>
        <w:t xml:space="preserve"> </w:t>
      </w:r>
      <w:r>
        <w:t xml:space="preserve">ในช่วงนี้กัน คุณผู้ชมมีคำถามสามารถฝากมาทาง NBT 2 HD ได้ ช่วงนี้พักสักครู่ก่อนนะครับ</w:t>
      </w:r>
    </w:p>
    <w:p>
      <w:pPr>
        <w:pStyle w:val="BodyText"/>
      </w:pPr>
      <w:r>
        <w:t xml:space="preserve">[เสียงดนตรี] // สวัสดีครับ ทุก ๆ ท่านเลยนะครับ ที่กำลังเหน็ดเหนื่อยกับการรักษาผู้ป่วย COVID-19 นะครับ ผมขอเป็นกำลังใจให้ทุก ๆ ท่านเลยนะครับ ปลอดภัยด้วยนะครับ ทั้งนี้แล้วก็ผมขอให้พี่น้องประชาชนชาวไทยทุก ๆ ท่านจะพยายามดูแลรักษาตัวเองเป็นอย่างดีนะครับนะครับ เป็นกำลังใจให้พี่ ๆ ทุกคน สู้</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7 พ.ค. 64)</dc:title>
  <dc:creator/>
  <cp:keywords/>
  <dcterms:created xsi:type="dcterms:W3CDTF">2021-05-07T06:51:11Z</dcterms:created>
  <dcterms:modified xsi:type="dcterms:W3CDTF">2021-05-07T06: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พฤษภาคม 2564 เวลา 12.10 น.</vt:lpwstr>
  </property>
  <property fmtid="{D5CDD505-2E9C-101B-9397-08002B2CF9AE}" pid="3" name="subtitle">
    <vt:lpwstr/>
  </property>
</Properties>
</file>